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621B4" w14:textId="77777777" w:rsidR="00AC51DB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 w:rsidR="00F2698E">
        <w:rPr>
          <w:rFonts w:ascii="Calibri" w:hAnsi="Calibri" w:cs="Calibri"/>
          <w:b/>
          <w:sz w:val="22"/>
          <w:szCs w:val="22"/>
          <w:lang w:val="en-GB"/>
        </w:rPr>
        <w:t>with</w:t>
      </w:r>
      <w:r w:rsidR="00F2698E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>t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e</w:t>
      </w:r>
      <w:r w:rsidR="00C626DF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ungarian Diaspora Scholarship!</w:t>
      </w:r>
    </w:p>
    <w:p w14:paraId="4C67C571" w14:textId="77777777" w:rsidR="00F62337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2698E">
        <w:rPr>
          <w:rFonts w:ascii="Calibri" w:hAnsi="Calibri" w:cs="Calibri"/>
          <w:sz w:val="22"/>
          <w:szCs w:val="22"/>
          <w:lang w:val="en-GB"/>
        </w:rPr>
        <w:t xml:space="preserve">with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</w:t>
      </w:r>
      <w:r w:rsidR="00F62337" w:rsidRPr="0011705C">
        <w:rPr>
          <w:rFonts w:ascii="Calibri" w:hAnsi="Calibri" w:cs="Calibri"/>
          <w:sz w:val="22"/>
          <w:szCs w:val="22"/>
          <w:lang w:val="en-GB"/>
        </w:rPr>
        <w:t>programme available for students around the globe</w:t>
      </w:r>
      <w:r w:rsidR="007C1CAC">
        <w:rPr>
          <w:rFonts w:ascii="Calibri" w:hAnsi="Calibri" w:cs="Calibri"/>
          <w:sz w:val="22"/>
          <w:szCs w:val="22"/>
          <w:lang w:val="en-GB"/>
        </w:rPr>
        <w:t>.</w:t>
      </w:r>
    </w:p>
    <w:p w14:paraId="440E4BBA" w14:textId="5327EE34" w:rsidR="00AC51DB" w:rsidRPr="0011705C" w:rsidRDefault="00AC51DB" w:rsidP="0011705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was established by the Hungarian Government for those who live in a Hungarian diaspora outside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th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urope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an Union, </w:t>
      </w:r>
      <w:proofErr w:type="gramStart"/>
      <w:r w:rsidR="0011705C">
        <w:rPr>
          <w:rFonts w:ascii="Calibri" w:hAnsi="Calibri" w:cs="Calibri"/>
          <w:sz w:val="22"/>
          <w:szCs w:val="22"/>
          <w:lang w:val="en-GB"/>
        </w:rPr>
        <w:t>Serbia</w:t>
      </w:r>
      <w:proofErr w:type="gramEnd"/>
      <w:r w:rsidR="0011705C">
        <w:rPr>
          <w:rFonts w:ascii="Calibri" w:hAnsi="Calibri" w:cs="Calibri"/>
          <w:sz w:val="22"/>
          <w:szCs w:val="22"/>
          <w:lang w:val="en-GB"/>
        </w:rPr>
        <w:t xml:space="preserve"> and </w:t>
      </w:r>
      <w:r w:rsidR="00C460D9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8A4ECE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 w:rsidR="0011705C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737C09F1" w14:textId="200CE5DB" w:rsidR="00525A20" w:rsidRPr="0011705C" w:rsidRDefault="00525A20" w:rsidP="0011705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By participating in the scholarship programme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can receive an internationally recognised degree at a top-level Hungarian higher education institution and acquire highly competitive knowledge to advance both personally and academically.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 xml:space="preserve"> almos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30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top-tier Hungarian higher education institutions and </w:t>
      </w:r>
      <w:r w:rsidR="00501033">
        <w:rPr>
          <w:rFonts w:ascii="Calibri" w:hAnsi="Calibri" w:cs="Calibri"/>
          <w:sz w:val="22"/>
          <w:szCs w:val="22"/>
          <w:lang w:val="en-GB"/>
        </w:rPr>
        <w:t>nearly 15</w:t>
      </w:r>
      <w:r w:rsidRPr="0011705C">
        <w:rPr>
          <w:rFonts w:ascii="Calibri" w:hAnsi="Calibri" w:cs="Calibri"/>
          <w:sz w:val="22"/>
          <w:szCs w:val="22"/>
          <w:lang w:val="en-GB"/>
        </w:rPr>
        <w:t>00 programmes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040883"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</w:p>
    <w:p w14:paraId="7896478D" w14:textId="554F309E" w:rsidR="004541B1" w:rsidRPr="0011705C" w:rsidRDefault="004541B1" w:rsidP="0011705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 w:rsidR="007C1CAC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8A4ECE">
        <w:rPr>
          <w:rFonts w:ascii="Calibri" w:hAnsi="Calibri" w:cs="Calibri"/>
          <w:sz w:val="22"/>
          <w:szCs w:val="22"/>
          <w:lang w:val="en-GB"/>
        </w:rPr>
        <w:t xml:space="preserve">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 w:rsidR="00381B55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 w:rsidR="00381B55"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3843E6BB" w14:textId="1C4A2025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While studying in Hungary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discover the thousand-year-old Hungarian history and culture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whil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xperienc</w:t>
      </w:r>
      <w:r w:rsidR="007016B1">
        <w:rPr>
          <w:rFonts w:ascii="Calibri" w:hAnsi="Calibri" w:cs="Calibri"/>
          <w:sz w:val="22"/>
          <w:szCs w:val="22"/>
          <w:lang w:val="en-GB"/>
        </w:rPr>
        <w:t>ing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the </w:t>
      </w:r>
      <w:r w:rsidRPr="0011705C">
        <w:rPr>
          <w:rFonts w:ascii="Calibri" w:hAnsi="Calibri" w:cs="Calibri"/>
          <w:sz w:val="22"/>
          <w:szCs w:val="22"/>
          <w:lang w:val="en-GB"/>
        </w:rPr>
        <w:t>unique Hungarian tradition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. The scholarship also provides a great opportunity to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enhance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Hungarian language skill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and you can even apply for a one-year Hungarian </w:t>
      </w:r>
      <w:r w:rsidR="00665D32">
        <w:rPr>
          <w:rFonts w:ascii="Calibri" w:hAnsi="Calibri" w:cs="Calibri"/>
          <w:sz w:val="22"/>
          <w:szCs w:val="22"/>
          <w:lang w:val="en-GB"/>
        </w:rPr>
        <w:t>l</w:t>
      </w:r>
      <w:r w:rsidR="00665D32" w:rsidRPr="00665D32">
        <w:rPr>
          <w:rFonts w:ascii="Calibri" w:hAnsi="Calibri" w:cs="Calibri"/>
          <w:sz w:val="22"/>
          <w:szCs w:val="22"/>
          <w:lang w:val="en-GB"/>
        </w:rPr>
        <w:t>anguage preparatory course</w:t>
      </w:r>
      <w:r w:rsidR="00665D32">
        <w:rPr>
          <w:rFonts w:ascii="Calibri" w:hAnsi="Calibri" w:cs="Calibri"/>
          <w:sz w:val="22"/>
          <w:szCs w:val="22"/>
          <w:lang w:val="en-GB"/>
        </w:rPr>
        <w:t xml:space="preserve"> supported by the programm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1FF76D2D" w14:textId="7A135E49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Hungarian </w:t>
      </w:r>
      <w:r w:rsidRPr="0011705C">
        <w:rPr>
          <w:rFonts w:ascii="Calibri" w:hAnsi="Calibri" w:cs="Calibri"/>
          <w:sz w:val="22"/>
          <w:szCs w:val="22"/>
          <w:lang w:val="en-GB"/>
        </w:rPr>
        <w:t>Diaspora Scholarship is also an excellent opportunity to build a professional network and discover everything about the country in a supporting an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d welcoming stud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ent community with more than </w:t>
      </w:r>
      <w:r w:rsidR="008D1378">
        <w:rPr>
          <w:rFonts w:ascii="Calibri" w:hAnsi="Calibri" w:cs="Calibri"/>
          <w:sz w:val="22"/>
          <w:szCs w:val="22"/>
          <w:lang w:val="en-GB"/>
        </w:rPr>
        <w:t>40 000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international students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 studying in Hungary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722417A2" w14:textId="5A914412" w:rsidR="00AD38E1" w:rsidRPr="0011705C" w:rsidRDefault="00AD38E1" w:rsidP="0011705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After graduation, </w:t>
      </w:r>
      <w:r w:rsidR="008A4ECE">
        <w:rPr>
          <w:rFonts w:ascii="Calibri" w:hAnsi="Calibri" w:cs="Calibri"/>
          <w:sz w:val="22"/>
          <w:szCs w:val="22"/>
          <w:lang w:val="en-GB"/>
        </w:rPr>
        <w:t>you will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return to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home country with competitive skills and knowledge that enables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o suppor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mmunity, preserve Hungarian values and reinforce the relations between the diaspora and Hungary.</w:t>
      </w:r>
    </w:p>
    <w:p w14:paraId="6DAB9C35" w14:textId="29DAC5D9" w:rsidR="00AD38E1" w:rsidRPr="0011705C" w:rsidRDefault="00AD38E1" w:rsidP="000B4F15">
      <w:pPr>
        <w:pStyle w:val="block-text"/>
        <w:spacing w:before="204" w:beforeAutospacing="0" w:after="204" w:afterAutospacing="0"/>
        <w:jc w:val="both"/>
        <w:textAlignment w:val="baseline"/>
        <w:rPr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application for the Hungarian Diaspora Scholarship online until </w:t>
      </w:r>
      <w:r w:rsidR="00F2698E">
        <w:rPr>
          <w:rFonts w:ascii="Calibri" w:hAnsi="Calibri" w:cs="Calibri"/>
          <w:sz w:val="22"/>
          <w:szCs w:val="22"/>
          <w:lang w:val="en-GB"/>
        </w:rPr>
        <w:t>31</w:t>
      </w:r>
      <w:r w:rsidR="00F2698E"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="00246AEA"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 w:rsidR="00F2698E">
        <w:rPr>
          <w:rFonts w:ascii="Calibri" w:hAnsi="Calibri" w:cs="Calibri"/>
          <w:sz w:val="22"/>
          <w:szCs w:val="22"/>
          <w:lang w:val="en-GB"/>
        </w:rPr>
        <w:t>202</w:t>
      </w:r>
      <w:r w:rsidR="00501033">
        <w:rPr>
          <w:rFonts w:ascii="Calibri" w:hAnsi="Calibri" w:cs="Calibri"/>
          <w:sz w:val="22"/>
          <w:szCs w:val="22"/>
          <w:lang w:val="en-GB"/>
        </w:rPr>
        <w:t>4</w:t>
      </w:r>
      <w:r w:rsidR="00F2698E">
        <w:rPr>
          <w:rFonts w:ascii="Calibri" w:hAnsi="Calibri" w:cs="Calibri"/>
          <w:sz w:val="22"/>
          <w:szCs w:val="22"/>
          <w:lang w:val="en-GB"/>
        </w:rPr>
        <w:t>. For more information, visi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Pr="0011705C">
          <w:rPr>
            <w:rStyle w:val="Hyperlink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2698E">
        <w:rPr>
          <w:rFonts w:ascii="Calibri" w:hAnsi="Calibri" w:cs="Calibri"/>
          <w:sz w:val="22"/>
          <w:szCs w:val="22"/>
          <w:lang w:val="en-GB"/>
        </w:rPr>
        <w:t>!</w:t>
      </w:r>
    </w:p>
    <w:p w14:paraId="6B948EEB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40883"/>
    <w:rsid w:val="000B4F15"/>
    <w:rsid w:val="0011705C"/>
    <w:rsid w:val="001A641D"/>
    <w:rsid w:val="001C5720"/>
    <w:rsid w:val="00211C0D"/>
    <w:rsid w:val="00246AEA"/>
    <w:rsid w:val="003576E0"/>
    <w:rsid w:val="00381B55"/>
    <w:rsid w:val="003D6B10"/>
    <w:rsid w:val="0041002D"/>
    <w:rsid w:val="004541B1"/>
    <w:rsid w:val="00501033"/>
    <w:rsid w:val="00521176"/>
    <w:rsid w:val="00525A20"/>
    <w:rsid w:val="00535109"/>
    <w:rsid w:val="00665D32"/>
    <w:rsid w:val="00685BAC"/>
    <w:rsid w:val="0068767C"/>
    <w:rsid w:val="007016B1"/>
    <w:rsid w:val="007C1CAC"/>
    <w:rsid w:val="008A4ECE"/>
    <w:rsid w:val="008D1378"/>
    <w:rsid w:val="00961E5A"/>
    <w:rsid w:val="00A56F9F"/>
    <w:rsid w:val="00A73D72"/>
    <w:rsid w:val="00AC51DB"/>
    <w:rsid w:val="00AD38E1"/>
    <w:rsid w:val="00C460D9"/>
    <w:rsid w:val="00C626DF"/>
    <w:rsid w:val="00C7571E"/>
    <w:rsid w:val="00CB5DA0"/>
    <w:rsid w:val="00CC698A"/>
    <w:rsid w:val="00F108E3"/>
    <w:rsid w:val="00F2698E"/>
    <w:rsid w:val="00F62337"/>
    <w:rsid w:val="00FD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B394F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-text">
    <w:name w:val="block-text"/>
    <w:basedOn w:val="Norma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alWeb">
    <w:name w:val="Normal (Web)"/>
    <w:basedOn w:val="Norma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DefaultParagraphFont"/>
    <w:uiPriority w:val="99"/>
    <w:unhideWhenUsed/>
    <w:rsid w:val="00AD38E1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4088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408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8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8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8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8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1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Monostori Lilla</cp:lastModifiedBy>
  <cp:revision>3</cp:revision>
  <dcterms:created xsi:type="dcterms:W3CDTF">2023-11-06T15:45:00Z</dcterms:created>
  <dcterms:modified xsi:type="dcterms:W3CDTF">2023-11-06T15:52:00Z</dcterms:modified>
</cp:coreProperties>
</file>